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0588" w:rsidRPr="00FE5F43" w:rsidRDefault="00FE5F43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FE5F43">
        <w:rPr>
          <w:rFonts w:ascii="Times New Roman" w:hAnsi="Times New Roman" w:cs="Times New Roman"/>
          <w:sz w:val="24"/>
          <w:szCs w:val="24"/>
        </w:rPr>
        <w:t>NPI Community Data Analysis</w:t>
      </w:r>
    </w:p>
    <w:p w:rsidR="00A90588" w:rsidRPr="00FE5F43" w:rsidRDefault="00FE5F43">
      <w:pPr>
        <w:pStyle w:val="Author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Mwaura Patrick</w:t>
      </w:r>
    </w:p>
    <w:p w:rsidR="00A90588" w:rsidRPr="00FE5F43" w:rsidRDefault="00FE5F43">
      <w:pPr>
        <w:pStyle w:val="Date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3/5/2021</w:t>
      </w:r>
    </w:p>
    <w:p w:rsidR="00A90588" w:rsidRPr="00FE5F43" w:rsidRDefault="00FE5F43">
      <w:pPr>
        <w:pStyle w:val="Heading3"/>
        <w:rPr>
          <w:rFonts w:ascii="Times New Roman" w:hAnsi="Times New Roman" w:cs="Times New Roman"/>
        </w:rPr>
      </w:pPr>
      <w:bookmarkStart w:id="0" w:name="names-of-the-variables"/>
      <w:r w:rsidRPr="00FE5F43">
        <w:rPr>
          <w:rFonts w:ascii="Times New Roman" w:hAnsi="Times New Roman" w:cs="Times New Roman"/>
        </w:rPr>
        <w:t>Names of the variables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Name of IK holder/THP herbalist–Name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Location–Location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County.–County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Town /village.–Village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Contact Telephone /email.–Tel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email.–Email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Type of herbal product(s)(liquid,powder,paste,cream etc.–Product_Nature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Condition / disease managed–Condition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Local community of origin&amp;county–Origin_County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Education of TPH/ IK Holder–Education_level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Years of practice–Experience_Years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 xml:space="preserve">Is the herbal product / concotion in the </w:t>
      </w:r>
      <w:r w:rsidR="00F75F6B" w:rsidRPr="00FE5F43">
        <w:rPr>
          <w:rFonts w:ascii="Times New Roman" w:hAnsi="Times New Roman" w:cs="Times New Roman"/>
        </w:rPr>
        <w:t>market?</w:t>
      </w:r>
      <w:r w:rsidRPr="00FE5F43">
        <w:rPr>
          <w:rFonts w:ascii="Times New Roman" w:hAnsi="Times New Roman" w:cs="Times New Roman"/>
        </w:rPr>
        <w:t xml:space="preserve"> –Market_Availability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Nature of immune booster–ImmuneBooster_Nature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Explain the process of formulating this product –Explanation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List the symptoms of COVID-19 FLU/common cold/asthma (upper respiratory disease)–Covid_19_Symptoms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How it is administered.–Administration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Additional notes.–Notes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TK holder/THP is clear on diagnosis/ cause of disease.–Diagnosis_Clarity_1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comments–Comments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TK provider has provided specific regimen for immune booster /FLU/COVID -19–ImmuneBooster_Specific_Regimen_2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will TK provider willing to provide specific immune booster / FLU/COVID -19–ImmuneBooster_Provision_3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IK provider has patient follow up mechanism.–Patient_Followup_4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lastRenderedPageBreak/>
        <w:t>Provider has records system for patients.–Patient_Records_5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Provider has packaging mechanism /action plans.–Product_Packaging_6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Has product been properly labeled–Product_Labeling_7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What is the stability of the product?How long can you store product–Storage_Length_8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Provider / IK holder /THP has known continuous source of medicinal plants–Consistent_Source_9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Provider/IK holder /THP is a member to an association/ society/Group–Association_Membership_10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Provider is aware of intellectual property (IP) processes (registered with relevant government 32. departments)–IP_Process_Awareness_11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Is TK Holder aware of where and how they can protect their knowledge–Knowledge_Protection_Awareness_12</w:t>
      </w:r>
    </w:p>
    <w:p w:rsidR="00A90588" w:rsidRPr="00FE5F43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Provider has started the process/ patented the products.–Product_Patent_13</w:t>
      </w:r>
    </w:p>
    <w:p w:rsidR="00A90588" w:rsidRDefault="00FE5F4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Date.–Date</w:t>
      </w: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FE5F43" w:rsidRPr="00FE5F43" w:rsidRDefault="00FE5F43" w:rsidP="00FE5F43">
      <w:pPr>
        <w:pStyle w:val="Compact"/>
        <w:rPr>
          <w:rFonts w:ascii="Times New Roman" w:hAnsi="Times New Roman" w:cs="Times New Roman"/>
        </w:rPr>
      </w:pPr>
    </w:p>
    <w:p w:rsidR="00A90588" w:rsidRPr="00FE5F43" w:rsidRDefault="00FE5F43">
      <w:pPr>
        <w:pStyle w:val="Heading3"/>
        <w:rPr>
          <w:rFonts w:ascii="Times New Roman" w:hAnsi="Times New Roman" w:cs="Times New Roman"/>
        </w:rPr>
      </w:pPr>
      <w:bookmarkStart w:id="1" w:name="characterize-the-ik-holders"/>
      <w:bookmarkEnd w:id="0"/>
      <w:r w:rsidRPr="00FE5F43">
        <w:rPr>
          <w:rFonts w:ascii="Times New Roman" w:hAnsi="Times New Roman" w:cs="Times New Roman"/>
        </w:rPr>
        <w:lastRenderedPageBreak/>
        <w:t>1. Characterize the IK Holders</w:t>
      </w:r>
    </w:p>
    <w:p w:rsidR="00A90588" w:rsidRPr="00FE5F43" w:rsidRDefault="00FE5F43">
      <w:pPr>
        <w:pStyle w:val="FirstParagraph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 xml:space="preserve">THPS SCETION 1 Background information AGE, GENDER, </w:t>
      </w:r>
      <w:r w:rsidR="000E399B" w:rsidRPr="00FE5F43">
        <w:rPr>
          <w:rFonts w:ascii="Times New Roman" w:hAnsi="Times New Roman" w:cs="Times New Roman"/>
        </w:rPr>
        <w:t>EDUCATION, RESIDENCE</w:t>
      </w:r>
    </w:p>
    <w:p w:rsidR="00A90588" w:rsidRPr="00FE5F43" w:rsidRDefault="00FE5F43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Section 3 Product 8, 9 &amp; 10</w:t>
      </w:r>
    </w:p>
    <w:p w:rsidR="00A90588" w:rsidRPr="00FE5F43" w:rsidRDefault="00FE5F43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Gender and Age were not captured in the questionnaire</w:t>
      </w:r>
    </w:p>
    <w:tbl>
      <w:tblPr>
        <w:tblStyle w:val="Table"/>
        <w:tblW w:w="2252" w:type="pct"/>
        <w:jc w:val="center"/>
        <w:tblLook w:val="0420" w:firstRow="1" w:lastRow="0" w:firstColumn="0" w:lastColumn="0" w:noHBand="0" w:noVBand="1"/>
      </w:tblPr>
      <w:tblGrid>
        <w:gridCol w:w="2683"/>
        <w:gridCol w:w="1575"/>
        <w:gridCol w:w="1579"/>
      </w:tblGrid>
      <w:tr w:rsidR="00A90588" w:rsidRPr="00FE5F43" w:rsidTr="00821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92"/>
          <w:tblHeader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 xml:space="preserve">Proportion with Respect to level of </w:t>
            </w:r>
            <w:r w:rsidR="000E399B"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Education</w:t>
            </w:r>
          </w:p>
        </w:tc>
      </w:tr>
      <w:tr w:rsidR="00A90588" w:rsidRPr="00FE5F43" w:rsidTr="00821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79"/>
          <w:tblHeader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Education Level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n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percent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.C.S.E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1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5.21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.C.P.E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35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4.46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Informal Education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9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1.98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College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2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9.09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Class 7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5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.20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Others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3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5.37%</w:t>
            </w:r>
          </w:p>
        </w:tc>
      </w:tr>
      <w:tr w:rsidR="00A90588" w:rsidRPr="00FE5F43" w:rsidTr="00821E28">
        <w:trPr>
          <w:cantSplit/>
          <w:trHeight w:val="279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Diploma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1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.55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821E28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Bachelor’s</w:t>
            </w:r>
            <w:r w:rsidR="00FE5F43"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 xml:space="preserve"> Degree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0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.13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Form 2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0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.13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Class 5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.48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.J.S.E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.48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Vocation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.48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Form 3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5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.07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Class 3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.65%</w:t>
            </w:r>
          </w:p>
        </w:tc>
      </w:tr>
      <w:tr w:rsidR="00A90588" w:rsidRPr="00FE5F43" w:rsidTr="00821E28">
        <w:trPr>
          <w:cantSplit/>
          <w:trHeight w:val="279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Class 4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.65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Form 6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0.83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Class 6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0.41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Form 5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0.41%</w:t>
            </w:r>
          </w:p>
        </w:tc>
      </w:tr>
      <w:tr w:rsidR="00A90588" w:rsidRPr="00FE5F43" w:rsidTr="00821E28">
        <w:trPr>
          <w:cantSplit/>
          <w:trHeight w:val="292"/>
          <w:jc w:val="center"/>
        </w:trPr>
        <w:tc>
          <w:tcPr>
            <w:tcW w:w="229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821E28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PhD</w:t>
            </w:r>
            <w:r w:rsidR="00FE5F43"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- Doctorate</w:t>
            </w:r>
          </w:p>
        </w:tc>
        <w:tc>
          <w:tcPr>
            <w:tcW w:w="134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</w:t>
            </w:r>
          </w:p>
        </w:tc>
        <w:tc>
          <w:tcPr>
            <w:tcW w:w="135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0.41%</w:t>
            </w:r>
          </w:p>
        </w:tc>
      </w:tr>
    </w:tbl>
    <w:p w:rsidR="00A90588" w:rsidRPr="00FE5F43" w:rsidRDefault="00FE5F43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7677150" cy="5829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PI-Community-Data-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8005" cy="582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pPr w:leftFromText="180" w:rightFromText="180" w:tblpY="-1440"/>
        <w:tblW w:w="1893" w:type="pct"/>
        <w:tblLook w:val="0420" w:firstRow="1" w:lastRow="0" w:firstColumn="0" w:lastColumn="0" w:noHBand="0" w:noVBand="1"/>
      </w:tblPr>
      <w:tblGrid>
        <w:gridCol w:w="2900"/>
        <w:gridCol w:w="2007"/>
      </w:tblGrid>
      <w:tr w:rsidR="00A90588" w:rsidRPr="00FE5F43" w:rsidTr="00821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90"/>
          <w:tblHeader/>
        </w:trPr>
        <w:tc>
          <w:tcPr>
            <w:tcW w:w="50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 w:rsidP="00963A5B">
            <w:pPr>
              <w:spacing w:before="100" w:after="100"/>
              <w:ind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lastRenderedPageBreak/>
              <w:t>Average</w:t>
            </w:r>
            <w:r w:rsidR="00FE5F43"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 xml:space="preserve"> Length of Storage in Months by Level of Education</w:t>
            </w:r>
          </w:p>
        </w:tc>
      </w:tr>
      <w:tr w:rsidR="00A90588" w:rsidRPr="00FE5F43" w:rsidTr="00821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89"/>
          <w:tblHeader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75F6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8"/>
              </w:rPr>
              <w:t>Education Level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8"/>
              </w:rPr>
              <w:t>Months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4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2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K.J.S.E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9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K.C.P.E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9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ollege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6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Diploma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5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K.C.S.E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5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75F6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Bachelor’s</w:t>
            </w:r>
            <w:r w:rsidR="00FE5F43"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 xml:space="preserve"> Degree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Form 2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7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Others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Informal Education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3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5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6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Form 3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Form 5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389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Form 6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75F6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PhD</w:t>
            </w:r>
            <w:r w:rsidR="00FE5F43"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- Doctorate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  <w:tr w:rsidR="00A90588" w:rsidRPr="00FE5F43" w:rsidTr="00821E28">
        <w:trPr>
          <w:cantSplit/>
          <w:trHeight w:val="403"/>
        </w:trPr>
        <w:tc>
          <w:tcPr>
            <w:tcW w:w="295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Vocation</w:t>
            </w:r>
          </w:p>
        </w:tc>
        <w:tc>
          <w:tcPr>
            <w:tcW w:w="204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0</w:t>
            </w:r>
          </w:p>
        </w:tc>
      </w:tr>
    </w:tbl>
    <w:p w:rsidR="00821E28" w:rsidRDefault="00821E28">
      <w:r>
        <w:br w:type="page"/>
      </w:r>
    </w:p>
    <w:tbl>
      <w:tblPr>
        <w:tblStyle w:val="Table"/>
        <w:tblpPr w:leftFromText="180" w:rightFromText="180" w:tblpY="-1440"/>
        <w:tblW w:w="2691" w:type="pct"/>
        <w:tblLook w:val="0420" w:firstRow="1" w:lastRow="0" w:firstColumn="0" w:lastColumn="0" w:noHBand="0" w:noVBand="1"/>
      </w:tblPr>
      <w:tblGrid>
        <w:gridCol w:w="4121"/>
        <w:gridCol w:w="2854"/>
      </w:tblGrid>
      <w:tr w:rsidR="00A90588" w:rsidRPr="00FE5F43" w:rsidTr="00821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06"/>
          <w:tblHeader/>
        </w:trPr>
        <w:tc>
          <w:tcPr>
            <w:tcW w:w="50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E5F43" w:rsidRPr="00FE5F43" w:rsidRDefault="00FE5F43" w:rsidP="00963A5B">
            <w:pPr>
              <w:spacing w:before="100" w:after="100"/>
              <w:ind w:left="100" w:right="100"/>
              <w:rPr>
                <w:rFonts w:ascii="Times New Roman" w:eastAsia="Arial" w:hAnsi="Times New Roman" w:cs="Times New Roman"/>
                <w:color w:val="000000"/>
                <w:sz w:val="18"/>
              </w:rPr>
            </w:pPr>
            <w:bookmarkStart w:id="2" w:name="_GoBack"/>
            <w:bookmarkEnd w:id="2"/>
          </w:p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Most Experienced by level of Education</w:t>
            </w:r>
            <w:r w:rsidR="00F75F6B">
              <w:rPr>
                <w:rFonts w:ascii="Times New Roman" w:eastAsia="Arial" w:hAnsi="Times New Roman" w:cs="Times New Roman"/>
                <w:color w:val="000000"/>
                <w:sz w:val="18"/>
              </w:rPr>
              <w:t>(Average)</w:t>
            </w:r>
          </w:p>
        </w:tc>
      </w:tr>
      <w:tr w:rsidR="00A90588" w:rsidRPr="00FE5F43" w:rsidTr="00821E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41"/>
          <w:tblHeader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821E28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8"/>
              </w:rPr>
              <w:t>Education Level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821E28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8"/>
              </w:rPr>
              <w:t>Experience Years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6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46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4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7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7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6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821E28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Bachelor’s</w:t>
            </w:r>
            <w:r w:rsidR="00FE5F43"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 xml:space="preserve"> Degree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2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Form 2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2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K.J.S.E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1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5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0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Form 5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20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Informal Education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9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Others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9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K.C.P.E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8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821E28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PhD</w:t>
            </w:r>
            <w:r w:rsidR="00FE5F43"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- Doctorate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8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Form 3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7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Vocation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6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lass 3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5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Diploma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5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K.C.S.E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5</w:t>
            </w:r>
          </w:p>
        </w:tc>
      </w:tr>
      <w:tr w:rsidR="00A90588" w:rsidRPr="00FE5F43" w:rsidTr="00821E28">
        <w:trPr>
          <w:cantSplit/>
          <w:trHeight w:val="341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College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12</w:t>
            </w:r>
          </w:p>
        </w:tc>
      </w:tr>
      <w:tr w:rsidR="00A90588" w:rsidRPr="00FE5F43" w:rsidTr="00821E28">
        <w:trPr>
          <w:cantSplit/>
          <w:trHeight w:val="353"/>
        </w:trPr>
        <w:tc>
          <w:tcPr>
            <w:tcW w:w="295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Form 6</w:t>
            </w:r>
          </w:p>
        </w:tc>
        <w:tc>
          <w:tcPr>
            <w:tcW w:w="204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sz w:val="18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  <w:sz w:val="18"/>
              </w:rPr>
              <w:t>9</w:t>
            </w:r>
          </w:p>
        </w:tc>
      </w:tr>
    </w:tbl>
    <w:p w:rsidR="00A90588" w:rsidRDefault="00FE5F43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7896225" cy="5372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PI-Community-Data-Analysi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7081" cy="537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5F43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7429500" cy="55721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PI-Community-Data-Analysi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0313" cy="557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F43" w:rsidRPr="00FE5F43" w:rsidRDefault="00FE5F43">
      <w:pPr>
        <w:pStyle w:val="BodyText"/>
        <w:rPr>
          <w:rFonts w:ascii="Times New Roman" w:hAnsi="Times New Roman" w:cs="Times New Roman"/>
        </w:rPr>
      </w:pPr>
    </w:p>
    <w:tbl>
      <w:tblPr>
        <w:tblStyle w:val="Table"/>
        <w:tblW w:w="2552" w:type="pct"/>
        <w:jc w:val="center"/>
        <w:tblLook w:val="0420" w:firstRow="1" w:lastRow="0" w:firstColumn="0" w:lastColumn="0" w:noHBand="0" w:noVBand="1"/>
      </w:tblPr>
      <w:tblGrid>
        <w:gridCol w:w="2059"/>
        <w:gridCol w:w="1625"/>
        <w:gridCol w:w="1412"/>
        <w:gridCol w:w="1519"/>
      </w:tblGrid>
      <w:tr w:rsidR="00A90588" w:rsidRPr="00FE5F43" w:rsidTr="00F75F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73"/>
          <w:tblHeader/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lastRenderedPageBreak/>
              <w:t>Membership Association by Level of Education</w:t>
            </w:r>
          </w:p>
        </w:tc>
      </w:tr>
      <w:tr w:rsidR="00A90588" w:rsidRPr="00FE5F43" w:rsidTr="00F75F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73"/>
          <w:tblHeader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Education Level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No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Yes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Total</w:t>
            </w:r>
          </w:p>
        </w:tc>
      </w:tr>
      <w:tr w:rsidR="00A90588" w:rsidRPr="00FE5F43" w:rsidTr="00F75F6B">
        <w:trPr>
          <w:cantSplit/>
          <w:trHeight w:val="358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75F6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Bachelor’s</w:t>
            </w:r>
            <w:r w:rsidR="00FE5F43"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 xml:space="preserve"> Degree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00%  (0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5.24%  (10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4.13%  (10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Class 3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96%  (1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57%   (3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65%   (4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Class 4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00%  (0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.09%   (4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65%   (4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Class 5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96%  (1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.62%   (5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.48%   (6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Class 6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00%  (0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52%   (1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41%   (1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Class 7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96%  (1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7.33%  (14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6.20%  (15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College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1.76%  (6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8.38%  (16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9.09%  (22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Diploma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9.80%  (5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3.14%   (6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4.55%  (11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Form 2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3.92%  (2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4.19%   (8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4.13%  (10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Form 3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96%  (1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.09%   (4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.07%   (5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Form 5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96%  (1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00%   (0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41%   (1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Form 6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00%  (0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05%   (2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83%   (2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Informal Education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5.88%  (3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3.61%  (26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1.98%  (29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K.C.P.E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7.65%  (9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3.61%  (26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4.46%  (35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K.C.S.E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31.37% (16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3.56%  (45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5.21%  (61)</w:t>
            </w:r>
          </w:p>
        </w:tc>
      </w:tr>
      <w:tr w:rsidR="00A90588" w:rsidRPr="00FE5F43" w:rsidTr="00F75F6B">
        <w:trPr>
          <w:cantSplit/>
          <w:trHeight w:val="358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K.J.S.E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5.88%  (3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57%   (3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.48%   (6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Others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96%  (1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6.28%  (12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5.37%  (13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75F6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PhD</w:t>
            </w:r>
            <w:r w:rsidR="00FE5F43"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- Doctorate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00%  (0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52%   (1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0.41%   (1)</w:t>
            </w:r>
          </w:p>
        </w:tc>
      </w:tr>
      <w:tr w:rsidR="00A90588" w:rsidRPr="00FE5F43" w:rsidTr="00F75F6B">
        <w:trPr>
          <w:cantSplit/>
          <w:trHeight w:val="373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Vocation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.96%  (1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.62%   (5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2.48%   (6)</w:t>
            </w:r>
          </w:p>
        </w:tc>
      </w:tr>
      <w:tr w:rsidR="00A90588" w:rsidRPr="00FE5F43" w:rsidTr="00F75F6B">
        <w:trPr>
          <w:cantSplit/>
          <w:trHeight w:val="559"/>
          <w:jc w:val="center"/>
        </w:trPr>
        <w:tc>
          <w:tcPr>
            <w:tcW w:w="1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Total</w:t>
            </w:r>
          </w:p>
        </w:tc>
        <w:tc>
          <w:tcPr>
            <w:tcW w:w="12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00.00% (51)</w:t>
            </w:r>
          </w:p>
        </w:tc>
        <w:tc>
          <w:tcPr>
            <w:tcW w:w="106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00.00% (191)</w:t>
            </w:r>
          </w:p>
        </w:tc>
        <w:tc>
          <w:tcPr>
            <w:tcW w:w="114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6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  <w:sz w:val="16"/>
              </w:rPr>
              <w:t>100.00% (242)</w:t>
            </w:r>
          </w:p>
        </w:tc>
      </w:tr>
    </w:tbl>
    <w:p w:rsidR="00A90588" w:rsidRDefault="00FE5F43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8115300" cy="54578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PI-Community-Data-Analysis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6189" cy="545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F43" w:rsidRPr="00FE5F43" w:rsidRDefault="00FE5F43">
      <w:pPr>
        <w:pStyle w:val="BodyText"/>
        <w:rPr>
          <w:rFonts w:ascii="Times New Roman" w:hAnsi="Times New Roman" w:cs="Times New Roman"/>
        </w:rPr>
      </w:pPr>
    </w:p>
    <w:tbl>
      <w:tblPr>
        <w:tblStyle w:val="Table"/>
        <w:tblpPr w:leftFromText="180" w:rightFromText="180" w:vertAnchor="page" w:horzAnchor="page" w:tblpX="4771" w:tblpY="1426"/>
        <w:tblW w:w="1540" w:type="pct"/>
        <w:tblLook w:val="0420" w:firstRow="1" w:lastRow="0" w:firstColumn="0" w:lastColumn="0" w:noHBand="0" w:noVBand="1"/>
      </w:tblPr>
      <w:tblGrid>
        <w:gridCol w:w="2072"/>
        <w:gridCol w:w="807"/>
        <w:gridCol w:w="1113"/>
      </w:tblGrid>
      <w:tr w:rsidR="00A90588" w:rsidRPr="000E399B" w:rsidTr="00674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57"/>
          <w:tblHeader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67439A">
              <w:rPr>
                <w:rFonts w:ascii="Times New Roman" w:eastAsia="Arial" w:hAnsi="Times New Roman" w:cs="Times New Roman"/>
                <w:b/>
                <w:color w:val="000000"/>
                <w:sz w:val="18"/>
              </w:rPr>
              <w:lastRenderedPageBreak/>
              <w:t>Count by County of Practice</w:t>
            </w:r>
          </w:p>
        </w:tc>
      </w:tr>
      <w:tr w:rsidR="00A90588" w:rsidRPr="000E399B" w:rsidTr="00674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43"/>
          <w:tblHeader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County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n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percent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Bungom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2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5.9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Busi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2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5.9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Embu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5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7.4%</w:t>
            </w:r>
          </w:p>
        </w:tc>
      </w:tr>
      <w:tr w:rsidR="00A90588" w:rsidRPr="000E399B" w:rsidTr="0067439A">
        <w:trPr>
          <w:cantSplit/>
          <w:trHeight w:val="327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Homabay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.0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akameg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4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.9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ilifi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0.5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irinyag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8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3.9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isumu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9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.4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oeli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0.5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Kwale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4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1.8%</w:t>
            </w:r>
          </w:p>
        </w:tc>
      </w:tr>
      <w:tr w:rsidR="00A90588" w:rsidRPr="000E399B" w:rsidTr="0067439A">
        <w:trPr>
          <w:cantSplit/>
          <w:trHeight w:val="327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Laikipi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9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.4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Lamu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.0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Meru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0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.9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Migori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7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3.4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Mombas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0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.9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Murang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5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2.5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Nyandaru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1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5.4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Nyeri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8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3.9%</w:t>
            </w:r>
          </w:p>
        </w:tc>
      </w:tr>
      <w:tr w:rsidR="00A90588" w:rsidRPr="000E399B" w:rsidTr="0067439A">
        <w:trPr>
          <w:cantSplit/>
          <w:trHeight w:val="327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Siay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3.0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Taita Tavet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1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5.4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Tana River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10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4.9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Tharaka Nithi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3.0%</w:t>
            </w:r>
          </w:p>
        </w:tc>
      </w:tr>
      <w:tr w:rsidR="00A90588" w:rsidRPr="000E399B" w:rsidTr="0067439A">
        <w:trPr>
          <w:cantSplit/>
          <w:trHeight w:val="343"/>
        </w:trPr>
        <w:tc>
          <w:tcPr>
            <w:tcW w:w="25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Vihiga</w:t>
            </w:r>
          </w:p>
        </w:tc>
        <w:tc>
          <w:tcPr>
            <w:tcW w:w="10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6</w:t>
            </w:r>
          </w:p>
        </w:tc>
        <w:tc>
          <w:tcPr>
            <w:tcW w:w="1393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0E399B" w:rsidRDefault="00FE5F43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2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2"/>
              </w:rPr>
              <w:t>3.0%</w:t>
            </w:r>
          </w:p>
        </w:tc>
      </w:tr>
    </w:tbl>
    <w:tbl>
      <w:tblPr>
        <w:tblStyle w:val="Table"/>
        <w:tblpPr w:leftFromText="180" w:rightFromText="180" w:vertAnchor="text" w:horzAnchor="page" w:tblpX="8926" w:tblpY="16"/>
        <w:tblW w:w="1493" w:type="pct"/>
        <w:tblLook w:val="0420" w:firstRow="1" w:lastRow="0" w:firstColumn="0" w:lastColumn="0" w:noHBand="0" w:noVBand="1"/>
      </w:tblPr>
      <w:tblGrid>
        <w:gridCol w:w="1711"/>
        <w:gridCol w:w="1079"/>
        <w:gridCol w:w="1080"/>
      </w:tblGrid>
      <w:tr w:rsidR="00963A5B" w:rsidRPr="000E399B" w:rsidTr="00963A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77"/>
          <w:tblHeader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67439A">
              <w:rPr>
                <w:rFonts w:ascii="Times New Roman" w:eastAsia="Arial" w:hAnsi="Times New Roman" w:cs="Times New Roman"/>
                <w:b/>
                <w:color w:val="000000"/>
                <w:sz w:val="18"/>
              </w:rPr>
              <w:t>Count by County of Origin</w:t>
            </w:r>
          </w:p>
        </w:tc>
      </w:tr>
      <w:tr w:rsidR="00963A5B" w:rsidRPr="000E399B" w:rsidTr="00963A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53"/>
          <w:tblHeader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Origin County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n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percent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Bungom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2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5.0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Busi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2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5.0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Embu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9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7.9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Homa Bay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9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3.8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Kakameg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7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7.1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Kiambu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0.4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Kilifi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2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0.8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Kirinyag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0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4.2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Kisumu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9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3.8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kwale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0.4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Kwale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24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0.0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Kwale County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4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.7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Laikipi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5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2.1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Lamu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3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.3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Meru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2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5.0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Migori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8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3.3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Mombas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7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2.9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Murang'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6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2.5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Nyandaru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4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5.9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Nyeri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2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5.0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Siay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0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4.2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Taita Tavet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0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4.2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Tana River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1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4.6%</w:t>
            </w:r>
          </w:p>
        </w:tc>
      </w:tr>
      <w:tr w:rsidR="00963A5B" w:rsidRPr="000E399B" w:rsidTr="00963A5B">
        <w:trPr>
          <w:cantSplit/>
          <w:trHeight w:val="253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Tharaka-Nithi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6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2.5%</w:t>
            </w:r>
          </w:p>
        </w:tc>
      </w:tr>
      <w:tr w:rsidR="00963A5B" w:rsidRPr="000E399B" w:rsidTr="00963A5B">
        <w:trPr>
          <w:cantSplit/>
          <w:trHeight w:val="265"/>
        </w:trPr>
        <w:tc>
          <w:tcPr>
            <w:tcW w:w="221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Vihiga</w:t>
            </w:r>
          </w:p>
        </w:tc>
        <w:tc>
          <w:tcPr>
            <w:tcW w:w="139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15</w:t>
            </w:r>
          </w:p>
        </w:tc>
        <w:tc>
          <w:tcPr>
            <w:tcW w:w="139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63A5B" w:rsidRPr="000E399B" w:rsidRDefault="00963A5B" w:rsidP="00963A5B">
            <w:pPr>
              <w:spacing w:before="100" w:after="100"/>
              <w:ind w:left="100" w:right="100"/>
              <w:rPr>
                <w:rFonts w:ascii="Times New Roman" w:hAnsi="Times New Roman" w:cs="Times New Roman"/>
                <w:b/>
                <w:sz w:val="10"/>
              </w:rPr>
            </w:pPr>
            <w:r w:rsidRPr="000E399B">
              <w:rPr>
                <w:rFonts w:ascii="Times New Roman" w:eastAsia="Arial" w:hAnsi="Times New Roman" w:cs="Times New Roman"/>
                <w:b/>
                <w:color w:val="000000"/>
                <w:sz w:val="10"/>
              </w:rPr>
              <w:t>6.3%</w:t>
            </w:r>
          </w:p>
        </w:tc>
      </w:tr>
    </w:tbl>
    <w:p w:rsidR="000E399B" w:rsidRDefault="000E399B">
      <w:r>
        <w:br w:type="page"/>
      </w:r>
    </w:p>
    <w:p w:rsidR="00A90588" w:rsidRPr="00FE5F43" w:rsidRDefault="00FE5F43">
      <w:pPr>
        <w:pStyle w:val="Heading3"/>
        <w:rPr>
          <w:rFonts w:ascii="Times New Roman" w:hAnsi="Times New Roman" w:cs="Times New Roman"/>
        </w:rPr>
      </w:pPr>
      <w:bookmarkStart w:id="3" w:name="characterize-the-products"/>
      <w:bookmarkEnd w:id="1"/>
      <w:r w:rsidRPr="00FE5F43">
        <w:rPr>
          <w:rFonts w:ascii="Times New Roman" w:hAnsi="Times New Roman" w:cs="Times New Roman"/>
        </w:rPr>
        <w:lastRenderedPageBreak/>
        <w:t>2. Characterize the products</w:t>
      </w:r>
    </w:p>
    <w:p w:rsidR="00A90588" w:rsidRPr="00FE5F43" w:rsidRDefault="00FE5F43">
      <w:pPr>
        <w:pStyle w:val="FirstParagraph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Type form or evaluate their products</w:t>
      </w:r>
    </w:p>
    <w:p w:rsidR="00A90588" w:rsidRPr="00FE5F43" w:rsidRDefault="00F75F6B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Section</w:t>
      </w:r>
      <w:r w:rsidR="00FE5F43" w:rsidRPr="00FE5F43">
        <w:rPr>
          <w:rFonts w:ascii="Times New Roman" w:hAnsi="Times New Roman" w:cs="Times New Roman"/>
        </w:rPr>
        <w:t xml:space="preserve"> 1: Background -Type of product, -Is it in markets</w:t>
      </w:r>
    </w:p>
    <w:tbl>
      <w:tblPr>
        <w:tblStyle w:val="Table"/>
        <w:tblW w:w="1736" w:type="pct"/>
        <w:jc w:val="center"/>
        <w:tblLook w:val="0420" w:firstRow="1" w:lastRow="0" w:firstColumn="0" w:lastColumn="0" w:noHBand="0" w:noVBand="1"/>
      </w:tblPr>
      <w:tblGrid>
        <w:gridCol w:w="2610"/>
        <w:gridCol w:w="811"/>
        <w:gridCol w:w="1079"/>
      </w:tblGrid>
      <w:tr w:rsidR="00A90588" w:rsidRPr="00FE5F43" w:rsidTr="000E3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Nature of the Product</w:t>
            </w:r>
          </w:p>
        </w:tc>
      </w:tr>
      <w:tr w:rsidR="00A90588" w:rsidRPr="00FE5F43" w:rsidTr="000E3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9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Product Nature</w:t>
            </w:r>
          </w:p>
        </w:tc>
        <w:tc>
          <w:tcPr>
            <w:tcW w:w="9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n</w:t>
            </w:r>
          </w:p>
        </w:tc>
        <w:tc>
          <w:tcPr>
            <w:tcW w:w="1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percent</w:t>
            </w:r>
          </w:p>
        </w:tc>
      </w:tr>
      <w:tr w:rsidR="00A90588" w:rsidRPr="00FE5F43" w:rsidTr="000E399B">
        <w:trPr>
          <w:cantSplit/>
          <w:jc w:val="center"/>
        </w:trPr>
        <w:tc>
          <w:tcPr>
            <w:tcW w:w="29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Cream</w:t>
            </w:r>
          </w:p>
        </w:tc>
        <w:tc>
          <w:tcPr>
            <w:tcW w:w="9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62</w:t>
            </w:r>
          </w:p>
        </w:tc>
        <w:tc>
          <w:tcPr>
            <w:tcW w:w="1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5.5%</w:t>
            </w:r>
          </w:p>
        </w:tc>
      </w:tr>
      <w:tr w:rsidR="00A90588" w:rsidRPr="00FE5F43" w:rsidTr="000E399B">
        <w:trPr>
          <w:cantSplit/>
          <w:jc w:val="center"/>
        </w:trPr>
        <w:tc>
          <w:tcPr>
            <w:tcW w:w="29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Liquid</w:t>
            </w:r>
          </w:p>
        </w:tc>
        <w:tc>
          <w:tcPr>
            <w:tcW w:w="9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60</w:t>
            </w:r>
          </w:p>
        </w:tc>
        <w:tc>
          <w:tcPr>
            <w:tcW w:w="1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40.0%</w:t>
            </w:r>
          </w:p>
        </w:tc>
      </w:tr>
      <w:tr w:rsidR="00A90588" w:rsidRPr="00FE5F43" w:rsidTr="000E399B">
        <w:trPr>
          <w:cantSplit/>
          <w:jc w:val="center"/>
        </w:trPr>
        <w:tc>
          <w:tcPr>
            <w:tcW w:w="29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Powder</w:t>
            </w:r>
          </w:p>
        </w:tc>
        <w:tc>
          <w:tcPr>
            <w:tcW w:w="9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78</w:t>
            </w:r>
          </w:p>
        </w:tc>
        <w:tc>
          <w:tcPr>
            <w:tcW w:w="11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44.5%</w:t>
            </w:r>
          </w:p>
        </w:tc>
      </w:tr>
    </w:tbl>
    <w:p w:rsidR="00A90588" w:rsidRPr="00FE5F43" w:rsidRDefault="00FE5F43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PI-Community-Data-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1736" w:type="pct"/>
        <w:jc w:val="center"/>
        <w:tblLook w:val="0420" w:firstRow="1" w:lastRow="0" w:firstColumn="0" w:lastColumn="0" w:noHBand="0" w:noVBand="1"/>
      </w:tblPr>
      <w:tblGrid>
        <w:gridCol w:w="2340"/>
        <w:gridCol w:w="809"/>
        <w:gridCol w:w="1351"/>
      </w:tblGrid>
      <w:tr w:rsidR="00A90588" w:rsidRPr="00FE5F43" w:rsidTr="000E3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Product availability in the Market</w:t>
            </w:r>
          </w:p>
        </w:tc>
      </w:tr>
      <w:tr w:rsidR="00A90588" w:rsidRPr="00FE5F43" w:rsidTr="000E3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6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Market Availability</w:t>
            </w:r>
          </w:p>
        </w:tc>
        <w:tc>
          <w:tcPr>
            <w:tcW w:w="8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n</w:t>
            </w:r>
          </w:p>
        </w:tc>
        <w:tc>
          <w:tcPr>
            <w:tcW w:w="1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percent</w:t>
            </w:r>
          </w:p>
        </w:tc>
      </w:tr>
      <w:tr w:rsidR="00A90588" w:rsidRPr="00FE5F43" w:rsidTr="000E399B">
        <w:trPr>
          <w:cantSplit/>
          <w:jc w:val="center"/>
        </w:trPr>
        <w:tc>
          <w:tcPr>
            <w:tcW w:w="26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No</w:t>
            </w:r>
          </w:p>
        </w:tc>
        <w:tc>
          <w:tcPr>
            <w:tcW w:w="8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88</w:t>
            </w:r>
          </w:p>
        </w:tc>
        <w:tc>
          <w:tcPr>
            <w:tcW w:w="1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37.3%</w:t>
            </w:r>
          </w:p>
        </w:tc>
      </w:tr>
      <w:tr w:rsidR="00A90588" w:rsidRPr="00FE5F43" w:rsidTr="000E399B">
        <w:trPr>
          <w:cantSplit/>
          <w:jc w:val="center"/>
        </w:trPr>
        <w:tc>
          <w:tcPr>
            <w:tcW w:w="26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Yes</w:t>
            </w:r>
          </w:p>
        </w:tc>
        <w:tc>
          <w:tcPr>
            <w:tcW w:w="89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48</w:t>
            </w:r>
          </w:p>
        </w:tc>
        <w:tc>
          <w:tcPr>
            <w:tcW w:w="150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62.7%</w:t>
            </w:r>
          </w:p>
        </w:tc>
      </w:tr>
    </w:tbl>
    <w:p w:rsidR="000E399B" w:rsidRDefault="00FE5F43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PI-Community-Data-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5F43">
        <w:rPr>
          <w:rFonts w:ascii="Times New Roman" w:hAnsi="Times New Roman" w:cs="Times New Roman"/>
        </w:rPr>
        <w:t xml:space="preserve"> </w:t>
      </w:r>
    </w:p>
    <w:p w:rsidR="00A90588" w:rsidRPr="00FE5F43" w:rsidRDefault="00FE5F43">
      <w:pPr>
        <w:pStyle w:val="BodyText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### Section 2: Processing (though poorly answered) ### Section 3: Product: 6, 7</w:t>
      </w:r>
      <w:r w:rsidR="00F75F6B" w:rsidRPr="00FE5F43">
        <w:rPr>
          <w:rFonts w:ascii="Times New Roman" w:hAnsi="Times New Roman" w:cs="Times New Roman"/>
        </w:rPr>
        <w:t>, and 9</w:t>
      </w:r>
      <w:r w:rsidRPr="00FE5F43">
        <w:rPr>
          <w:rFonts w:ascii="Times New Roman" w:hAnsi="Times New Roman" w:cs="Times New Roman"/>
        </w:rPr>
        <w:t xml:space="preserve"> -Packaging -labeling -Sourcing sustainability/conservation</w:t>
      </w:r>
    </w:p>
    <w:tbl>
      <w:tblPr>
        <w:tblStyle w:val="Table"/>
        <w:tblW w:w="3280" w:type="pct"/>
        <w:jc w:val="center"/>
        <w:tblLook w:val="0420" w:firstRow="1" w:lastRow="0" w:firstColumn="0" w:lastColumn="0" w:noHBand="0" w:noVBand="1"/>
      </w:tblPr>
      <w:tblGrid>
        <w:gridCol w:w="1851"/>
        <w:gridCol w:w="1067"/>
        <w:gridCol w:w="1313"/>
        <w:gridCol w:w="900"/>
        <w:gridCol w:w="1172"/>
        <w:gridCol w:w="900"/>
        <w:gridCol w:w="1299"/>
      </w:tblGrid>
      <w:tr w:rsidR="00A90588" w:rsidRPr="00FE5F43" w:rsidTr="000E3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Product Packaging, Labeling, Sourcing</w:t>
            </w:r>
          </w:p>
        </w:tc>
      </w:tr>
      <w:tr w:rsidR="00A90588" w:rsidRPr="00FE5F43" w:rsidTr="000E3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A90588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4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Product Packaging</w:t>
            </w:r>
          </w:p>
        </w:tc>
        <w:tc>
          <w:tcPr>
            <w:tcW w:w="1218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Product Labeling</w:t>
            </w:r>
          </w:p>
        </w:tc>
        <w:tc>
          <w:tcPr>
            <w:tcW w:w="129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Consistent Source</w:t>
            </w:r>
          </w:p>
        </w:tc>
      </w:tr>
      <w:tr w:rsidR="00A90588" w:rsidRPr="00FE5F43" w:rsidTr="000E3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Response</w:t>
            </w:r>
          </w:p>
        </w:tc>
        <w:tc>
          <w:tcPr>
            <w:tcW w:w="6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Count</w:t>
            </w:r>
          </w:p>
        </w:tc>
        <w:tc>
          <w:tcPr>
            <w:tcW w:w="7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Percent</w:t>
            </w:r>
          </w:p>
        </w:tc>
        <w:tc>
          <w:tcPr>
            <w:tcW w:w="52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Count</w:t>
            </w:r>
          </w:p>
        </w:tc>
        <w:tc>
          <w:tcPr>
            <w:tcW w:w="6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Percent</w:t>
            </w:r>
          </w:p>
        </w:tc>
        <w:tc>
          <w:tcPr>
            <w:tcW w:w="52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Count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0E399B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Percent</w:t>
            </w:r>
          </w:p>
        </w:tc>
      </w:tr>
      <w:tr w:rsidR="00A90588" w:rsidRPr="00FE5F43" w:rsidTr="000E399B">
        <w:trPr>
          <w:cantSplit/>
          <w:jc w:val="center"/>
        </w:trPr>
        <w:tc>
          <w:tcPr>
            <w:tcW w:w="10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No</w:t>
            </w:r>
          </w:p>
        </w:tc>
        <w:tc>
          <w:tcPr>
            <w:tcW w:w="6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72</w:t>
            </w:r>
          </w:p>
        </w:tc>
        <w:tc>
          <w:tcPr>
            <w:tcW w:w="7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29.8%</w:t>
            </w:r>
          </w:p>
        </w:tc>
        <w:tc>
          <w:tcPr>
            <w:tcW w:w="52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98</w:t>
            </w:r>
          </w:p>
        </w:tc>
        <w:tc>
          <w:tcPr>
            <w:tcW w:w="6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40.5%</w:t>
            </w:r>
          </w:p>
        </w:tc>
        <w:tc>
          <w:tcPr>
            <w:tcW w:w="52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20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8.3%</w:t>
            </w:r>
          </w:p>
        </w:tc>
      </w:tr>
      <w:tr w:rsidR="00A90588" w:rsidRPr="00FE5F43" w:rsidTr="000E399B">
        <w:trPr>
          <w:cantSplit/>
          <w:jc w:val="center"/>
        </w:trPr>
        <w:tc>
          <w:tcPr>
            <w:tcW w:w="10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Yes</w:t>
            </w:r>
          </w:p>
        </w:tc>
        <w:tc>
          <w:tcPr>
            <w:tcW w:w="62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70</w:t>
            </w:r>
          </w:p>
        </w:tc>
        <w:tc>
          <w:tcPr>
            <w:tcW w:w="77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70.2%</w:t>
            </w:r>
          </w:p>
        </w:tc>
        <w:tc>
          <w:tcPr>
            <w:tcW w:w="52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44</w:t>
            </w:r>
          </w:p>
        </w:tc>
        <w:tc>
          <w:tcPr>
            <w:tcW w:w="68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59.5%</w:t>
            </w:r>
          </w:p>
        </w:tc>
        <w:tc>
          <w:tcPr>
            <w:tcW w:w="52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222</w:t>
            </w:r>
          </w:p>
        </w:tc>
        <w:tc>
          <w:tcPr>
            <w:tcW w:w="765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91.7%</w:t>
            </w:r>
          </w:p>
        </w:tc>
      </w:tr>
    </w:tbl>
    <w:p w:rsidR="00A90588" w:rsidRPr="00FE5F43" w:rsidRDefault="00FE5F43">
      <w:pPr>
        <w:pStyle w:val="Heading3"/>
        <w:rPr>
          <w:rFonts w:ascii="Times New Roman" w:hAnsi="Times New Roman" w:cs="Times New Roman"/>
        </w:rPr>
      </w:pPr>
      <w:bookmarkStart w:id="4" w:name="Xcdedf6e33b4c4ec257438e7a310349e8882ddad"/>
      <w:bookmarkEnd w:id="3"/>
      <w:r w:rsidRPr="00FE5F43">
        <w:rPr>
          <w:rFonts w:ascii="Times New Roman" w:hAnsi="Times New Roman" w:cs="Times New Roman"/>
        </w:rPr>
        <w:lastRenderedPageBreak/>
        <w:t>3. Describe the healthcare system section 3: Product; 1, 2 3&amp;4</w:t>
      </w:r>
    </w:p>
    <w:p w:rsidR="00A90588" w:rsidRPr="00FE5F43" w:rsidRDefault="00FE5F43">
      <w:pPr>
        <w:pStyle w:val="FirstParagraph"/>
        <w:rPr>
          <w:rFonts w:ascii="Times New Roman" w:hAnsi="Times New Roman" w:cs="Times New Roman"/>
        </w:rPr>
      </w:pPr>
      <w:r w:rsidRPr="00FE5F43">
        <w:rPr>
          <w:rFonts w:ascii="Times New Roman" w:hAnsi="Times New Roman" w:cs="Times New Roman"/>
        </w:rPr>
        <w:t>-Diagnosis -Regimen -</w:t>
      </w:r>
      <w:r w:rsidR="0067439A" w:rsidRPr="00FE5F43">
        <w:rPr>
          <w:rFonts w:ascii="Times New Roman" w:hAnsi="Times New Roman" w:cs="Times New Roman"/>
        </w:rPr>
        <w:t>Follow-up</w:t>
      </w:r>
    </w:p>
    <w:tbl>
      <w:tblPr>
        <w:tblStyle w:val="Table"/>
        <w:tblW w:w="2326" w:type="pct"/>
        <w:jc w:val="center"/>
        <w:tblLook w:val="0420" w:firstRow="1" w:lastRow="0" w:firstColumn="0" w:lastColumn="0" w:noHBand="0" w:noVBand="1"/>
      </w:tblPr>
      <w:tblGrid>
        <w:gridCol w:w="4050"/>
        <w:gridCol w:w="581"/>
        <w:gridCol w:w="1398"/>
      </w:tblGrid>
      <w:tr w:rsidR="00A90588" w:rsidRPr="00FE5F43" w:rsidTr="00F75F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 xml:space="preserve">Clarity in </w:t>
            </w:r>
            <w:r w:rsidR="00F75F6B" w:rsidRPr="00FE5F43">
              <w:rPr>
                <w:rFonts w:ascii="Times New Roman" w:eastAsia="Arial" w:hAnsi="Times New Roman" w:cs="Times New Roman"/>
                <w:color w:val="000000"/>
              </w:rPr>
              <w:t>Diagnosing</w:t>
            </w:r>
            <w:r w:rsidRPr="00FE5F43">
              <w:rPr>
                <w:rFonts w:ascii="Times New Roman" w:eastAsia="Arial" w:hAnsi="Times New Roman" w:cs="Times New Roman"/>
                <w:color w:val="000000"/>
              </w:rPr>
              <w:t xml:space="preserve"> a </w:t>
            </w:r>
            <w:r w:rsidR="00F75F6B" w:rsidRPr="00FE5F43">
              <w:rPr>
                <w:rFonts w:ascii="Times New Roman" w:eastAsia="Arial" w:hAnsi="Times New Roman" w:cs="Times New Roman"/>
                <w:color w:val="000000"/>
              </w:rPr>
              <w:t>Condition</w:t>
            </w:r>
          </w:p>
        </w:tc>
      </w:tr>
      <w:tr w:rsidR="00A90588" w:rsidRPr="00FE5F43" w:rsidTr="00F75F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75F6B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Diagnosis Clarity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n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percent</w:t>
            </w:r>
          </w:p>
        </w:tc>
      </w:tr>
      <w:tr w:rsidR="00A90588" w:rsidRPr="00FE5F43" w:rsidTr="00F75F6B">
        <w:trPr>
          <w:cantSplit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No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9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7.9%</w:t>
            </w:r>
          </w:p>
        </w:tc>
      </w:tr>
      <w:tr w:rsidR="00A90588" w:rsidRPr="00FE5F43" w:rsidTr="00F75F6B">
        <w:trPr>
          <w:cantSplit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Yes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223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92.1%</w:t>
            </w:r>
          </w:p>
        </w:tc>
      </w:tr>
      <w:tr w:rsidR="00A90588" w:rsidRPr="00FE5F43" w:rsidTr="00F75F6B">
        <w:trPr>
          <w:cantSplit/>
          <w:tblHeader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Regimen for Boosting Immunity</w:t>
            </w:r>
          </w:p>
        </w:tc>
      </w:tr>
      <w:tr w:rsidR="00A90588" w:rsidRPr="00FE5F43" w:rsidTr="00F75F6B">
        <w:trPr>
          <w:cantSplit/>
          <w:tblHeader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75F6B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Immune booster Specific Regimen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n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percent</w:t>
            </w:r>
          </w:p>
        </w:tc>
      </w:tr>
      <w:tr w:rsidR="00A90588" w:rsidRPr="00FE5F43" w:rsidTr="00F75F6B">
        <w:trPr>
          <w:cantSplit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No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77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31.8%</w:t>
            </w:r>
          </w:p>
        </w:tc>
      </w:tr>
      <w:tr w:rsidR="00A90588" w:rsidRPr="00FE5F43" w:rsidTr="00F75F6B">
        <w:trPr>
          <w:cantSplit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Yes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65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68.2%</w:t>
            </w:r>
          </w:p>
        </w:tc>
      </w:tr>
      <w:tr w:rsidR="00A90588" w:rsidRPr="00FE5F43" w:rsidTr="00F75F6B">
        <w:trPr>
          <w:cantSplit/>
          <w:tblHeader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 xml:space="preserve">Patient </w:t>
            </w:r>
            <w:r w:rsidR="0067439A" w:rsidRPr="00FE5F43">
              <w:rPr>
                <w:rFonts w:ascii="Times New Roman" w:eastAsia="Arial" w:hAnsi="Times New Roman" w:cs="Times New Roman"/>
                <w:color w:val="000000"/>
              </w:rPr>
              <w:t>Follow-up</w:t>
            </w:r>
          </w:p>
        </w:tc>
      </w:tr>
      <w:tr w:rsidR="00A90588" w:rsidRPr="00FE5F43" w:rsidTr="00F75F6B">
        <w:trPr>
          <w:cantSplit/>
          <w:tblHeader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75F6B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b/>
                <w:color w:val="000000"/>
              </w:rPr>
              <w:t>Patient Follow-up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n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b/>
                <w:color w:val="000000"/>
              </w:rPr>
              <w:t>percent</w:t>
            </w:r>
          </w:p>
        </w:tc>
      </w:tr>
      <w:tr w:rsidR="00A90588" w:rsidRPr="00FE5F43" w:rsidTr="00F75F6B">
        <w:trPr>
          <w:cantSplit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No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33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13.6%</w:t>
            </w:r>
          </w:p>
        </w:tc>
      </w:tr>
      <w:tr w:rsidR="00A90588" w:rsidRPr="00FE5F43" w:rsidTr="00F75F6B">
        <w:trPr>
          <w:cantSplit/>
          <w:jc w:val="center"/>
        </w:trPr>
        <w:tc>
          <w:tcPr>
            <w:tcW w:w="33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Yes</w:t>
            </w:r>
          </w:p>
        </w:tc>
        <w:tc>
          <w:tcPr>
            <w:tcW w:w="48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209</w:t>
            </w:r>
          </w:p>
        </w:tc>
        <w:tc>
          <w:tcPr>
            <w:tcW w:w="115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90588" w:rsidRPr="00FE5F43" w:rsidRDefault="00FE5F43">
            <w:pP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FE5F43">
              <w:rPr>
                <w:rFonts w:ascii="Times New Roman" w:eastAsia="Arial" w:hAnsi="Times New Roman" w:cs="Times New Roman"/>
                <w:color w:val="000000"/>
              </w:rPr>
              <w:t>86.4%</w:t>
            </w:r>
          </w:p>
        </w:tc>
      </w:tr>
      <w:bookmarkEnd w:id="4"/>
    </w:tbl>
    <w:p w:rsidR="00FE5F43" w:rsidRPr="00FE5F43" w:rsidRDefault="00FE5F43">
      <w:pPr>
        <w:rPr>
          <w:rFonts w:ascii="Times New Roman" w:hAnsi="Times New Roman" w:cs="Times New Roman"/>
        </w:rPr>
      </w:pPr>
    </w:p>
    <w:sectPr w:rsidR="00FE5F43" w:rsidRPr="00FE5F43" w:rsidSect="00FE5F4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1BF4" w:rsidRDefault="001F1BF4">
      <w:pPr>
        <w:spacing w:after="0"/>
      </w:pPr>
      <w:r>
        <w:separator/>
      </w:r>
    </w:p>
  </w:endnote>
  <w:endnote w:type="continuationSeparator" w:id="0">
    <w:p w:rsidR="001F1BF4" w:rsidRDefault="001F1B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1BF4" w:rsidRDefault="001F1BF4">
      <w:r>
        <w:separator/>
      </w:r>
    </w:p>
  </w:footnote>
  <w:footnote w:type="continuationSeparator" w:id="0">
    <w:p w:rsidR="001F1BF4" w:rsidRDefault="001F1B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148EDB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D202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399B"/>
    <w:rsid w:val="001F1BF4"/>
    <w:rsid w:val="004E29B3"/>
    <w:rsid w:val="00590D07"/>
    <w:rsid w:val="0067439A"/>
    <w:rsid w:val="00784D58"/>
    <w:rsid w:val="00821E28"/>
    <w:rsid w:val="008D6863"/>
    <w:rsid w:val="00963A5B"/>
    <w:rsid w:val="00A90588"/>
    <w:rsid w:val="00B86B75"/>
    <w:rsid w:val="00BC48D5"/>
    <w:rsid w:val="00C36279"/>
    <w:rsid w:val="00E315A3"/>
    <w:rsid w:val="00F75F6B"/>
    <w:rsid w:val="00FE5F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E559B0-446F-4966-B956-ED824BA6C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CEA3A-DC9D-45D0-A139-BEC1E6BEE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5</Pages>
  <Words>920</Words>
  <Characters>524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PI Community Data Analysis</vt:lpstr>
    </vt:vector>
  </TitlesOfParts>
  <Company/>
  <LinksUpToDate>false</LinksUpToDate>
  <CharactersWithSpaces>6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PI Community Data Analysis</dc:title>
  <dc:creator>Mwaura Patrick</dc:creator>
  <cp:keywords/>
  <cp:lastModifiedBy>Microsoft account</cp:lastModifiedBy>
  <cp:revision>4</cp:revision>
  <dcterms:created xsi:type="dcterms:W3CDTF">2021-03-10T13:27:00Z</dcterms:created>
  <dcterms:modified xsi:type="dcterms:W3CDTF">2021-03-10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1</vt:lpwstr>
  </property>
  <property fmtid="{D5CDD505-2E9C-101B-9397-08002B2CF9AE}" pid="3" name="output">
    <vt:lpwstr>word_document</vt:lpwstr>
  </property>
</Properties>
</file>